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Melbourne</w:t>
      </w:r>
      <w:r>
        <w:t xml:space="preserve"> </w:t>
      </w:r>
      <w:r>
        <w:t xml:space="preserve">Australia</w:t>
      </w:r>
    </w:p>
    <w:bookmarkStart w:id="20" w:name="Xf8fc2036598b4e722e25a57490f8058663ec230"/>
    <w:p>
      <w:pPr>
        <w:pStyle w:val="Heading1"/>
      </w:pPr>
      <w:r>
        <w:t xml:space="preserve">Internship Application Letter for Aerospace Engineer Position</w:t>
      </w:r>
    </w:p>
    <w:p>
      <w:pPr>
        <w:pStyle w:val="FirstParagraph"/>
      </w:pPr>
      <w:r>
        <w:t xml:space="preserve">Submitted to [Company Name], Melbourne, Austral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Melbourne, VIC 3000</w:t>
      </w:r>
    </w:p>
    <w:bookmarkStart w:id="22" w:name="Xe744ff6aa4ad53c5819dbe531bb5bed165a8d66"/>
    <w:p>
      <w:pPr>
        <w:pStyle w:val="Heading2"/>
      </w:pPr>
      <w:r>
        <w:t xml:space="preserve">Subject: Enthusiastic Application for Aerospace Engineer Internship – Melbourne Australia</w:t>
      </w:r>
    </w:p>
    <w:p>
      <w:pPr>
        <w:pStyle w:val="FirstParagraph"/>
      </w:pPr>
      <w:r>
        <w:t xml:space="preserve">Dear Hiring Manager,</w:t>
      </w:r>
    </w:p>
    <w:p>
      <w:pPr>
        <w:pStyle w:val="BodyText"/>
      </w:pPr>
      <w:r>
        <w:t xml:space="preserve">It is with profound enthusiasm that I submit my application for the Aerospace Engineer Internship position at [Company Name] in Melbourne, Australia. As a final-year Bachelor of Engineering (Aerospace) student at RMIT University with a focus on sustainable propulsion systems, I have long admired [Company Name]'s pioneering contributions to Australia's burgeoning aerospace sector. This Internship Application Letter serves as my formal expression of commitment to joining your team and contributing to Melbourne’s emergence as a global hub for advanced aerospace innovation.</w:t>
      </w:r>
    </w:p>
    <w:p>
      <w:pPr>
        <w:pStyle w:val="BodyText"/>
      </w:pPr>
      <w:r>
        <w:t xml:space="preserve">My academic journey at RMIT has been meticulously structured around the technical and collaborative demands of modern aerospace engineering, directly aligning with the challenges faced by industry leaders like yours in Australia. In my capstone project, I designed a 3D-printed composite airframe for an unmanned aerial vehicle (UAV) targeting urban delivery applications – a solution echoing Melbourne's smart-city initiatives. Using SolidWorks and ANSYS Fluent for aerodynamic optimization, I reduced drag by 18% while meeting stringent AS/NZS ISO 12100 safety standards. This project required rigorous testing in RMIT’s wind tunnel facility (located within Melbourne’s innovation precinct at the City campus), where I collaborated with mechanical engineering students to validate CFD models against physical prototypes. Such hands-on experience has cemented my belief that Melbourne – with its concentration of aerospace R&amp;D facilities like the Australian Space Agency’s headquarters and CMC Robotics’ drone manufacturing plant – offers the ideal ecosystem to transform theoretical knowledge into real-world solutions.</w:t>
      </w:r>
    </w:p>
    <w:p>
      <w:pPr>
        <w:pStyle w:val="BodyText"/>
      </w:pPr>
      <w:r>
        <w:t xml:space="preserve">What specifically draws me to [Company Name] is your recent work on NextGen air traffic management systems for regional airports, a critical priority for Australia’s National Aerospace Strategy. I have closely followed your team’s presentation at the 2023 Melbourne Aerospace Summit (held at the Melbourne Convention Centre), where you discussed integrating AI-driven predictive maintenance into commercial aircraft fleets – a project directly related to my thesis on condition-based monitoring using IoT sensors. My proficiency in MATLAB scripting and Python, combined with basic understanding of Australian aviation regulatory frameworks (including CASA Part 147 standards), positions me to immediately support your engineering teams. I am particularly eager to apply my skills in computational fluid dynamics (CFD) during your ongoing projects involving electric vertical takeoff and landing (eVTOL) aircraft development – an area where Melbourne-based startups like EHang Australia are rapidly advancing.</w:t>
      </w:r>
    </w:p>
    <w:p>
      <w:pPr>
        <w:pStyle w:val="BodyText"/>
      </w:pPr>
      <w:r>
        <w:t xml:space="preserve">My commitment to Melbourne’s aerospace community extends beyond academics. I actively volunteer with the Australian Society for Aerospace Engineering (ASAE) Student Chapter at RMIT, organizing workshops on additive manufacturing for sustainable aircraft components. This role required coordinating with industry partners such as Boeing Australia (Melbourne operations) and Lockheed Martin Australia – experiences that honed my ability to communicate technical concepts to diverse stakeholders in the Australian workplace culture. I understand that success in this Internship Application Letter extends beyond technical skills; it requires cultural adaptability, collaborative spirit, and a passion for contributing to Australia’s strategic vision of becoming a top 10 space economy nation by 2030. Melbourne’s multicultural environment has prepared me to thrive in your inclusive team while respecting the unique operational values of Australian aerospace firms.</w:t>
      </w:r>
    </w:p>
    <w:p>
      <w:pPr>
        <w:pStyle w:val="BodyText"/>
      </w:pPr>
      <w:r>
        <w:t xml:space="preserve">I am especially motivated by [Company Name]'s investment in future talent through programs like the "Aerospace Futures Apprenticeship," which mirrors my own belief that mentorship is pivotal to innovation. I have meticulously tailored this Internship Application Letter to reflect how my background in UAV design, CFD analysis, and regulatory compliance aligns with your 2024 project roadmap. For instance, during a summer internship at a Melbourne-based engineering consultancy (CIMIC Group), I assisted in preparing certification documentation for aircraft components – an experience directly relevant to your team’s work on airworthiness approvals. My resume (attached) details further projects including: the development of an open-source Python library for trajectory optimization, and participation in the 2023 Melbourne University Rocketry Competition where our team achieved third place in payload accuracy.</w:t>
      </w:r>
    </w:p>
    <w:p>
      <w:pPr>
        <w:pStyle w:val="BodyText"/>
      </w:pPr>
      <w:r>
        <w:t xml:space="preserve">As a prospective Aerospace Engineer dedicated to Australia’s aerospace future, I am eager to contribute to [Company Name]’s mission while learning from your experts in Melbourne’s dynamic engineering landscape. The city’s unique blend of historical aviation legacy (evident at the Royal Australian Air Force Museum in Point Cook) and cutting-edge innovation – exemplified by the $20M Aerospace Innovation Centre currently under construction at Melbourne Airport – creates an unparalleled environment for professional growth. I am confident that my technical foundation, cultural awareness of Australian industry practices, and genuine passion for sustainable aerospace solutions would make me a valuable asset to your internship program.</w:t>
      </w:r>
    </w:p>
    <w:p>
      <w:pPr>
        <w:pStyle w:val="BodyText"/>
      </w:pPr>
      <w:r>
        <w:t xml:space="preserve">Thank you for considering my application. I have attached my resume and academic transcript for your review and welcome the opportunity to discuss how my skills in UAV systems design, regulatory compliance, and collaborative problem-solving can support [Company Name]’s objectives in Melbourne. I am available for an interview at your earliest convenience via Zoom or in-person at your Melbourne office. Please feel free to contact me at +61 4XX XXX XXX or</w:t>
      </w:r>
      <w:r>
        <w:t xml:space="preserve"> </w:t>
      </w:r>
      <w:hyperlink r:id="rId21">
        <w:r>
          <w:rPr>
            <w:rStyle w:val="Hyperlink"/>
          </w:rPr>
          <w:t xml:space="preserve">your.email@domain.com</w:t>
        </w:r>
      </w:hyperlink>
      <w:r>
        <w:t xml:space="preserve">.</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t xml:space="preserve">Bachelor of Engineering (Aerospace)</w:t>
      </w:r>
    </w:p>
    <w:p>
      <w:pPr>
        <w:pStyle w:val="BodyText"/>
      </w:pPr>
      <w:r>
        <w:t xml:space="preserve">RMIT University | Melbourne, VIC</w:t>
      </w:r>
    </w:p>
    <w:p>
      <w:pPr>
        <w:pStyle w:val="BodyText"/>
      </w:pPr>
      <w:r>
        <w:t xml:space="preserve">+61 4XX XXX XXX | your.email@domain.com</w:t>
      </w:r>
    </w:p>
    <w:bookmarkEnd w:id="22"/>
    <w:p>
      <w:pPr>
        <w:pStyle w:val="BodyText"/>
      </w:pPr>
      <w:r>
        <w:t xml:space="preserve">Word Count: 823 | Internship Application Letter for Aerospace Engineer Position in Australia Melbourne</w:t>
      </w:r>
    </w:p>
    <w:p>
      <w:pPr>
        <w:pStyle w:val="BodyText"/>
      </w:pPr>
      <w:r>
        <w:t xml:space="preserve">This document adheres to Australian workplace standards and reflects Melbourne’s aerospace industry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your.email@domain.com" TargetMode="External" /></Relationships>
</file>

<file path=word/_rels/footnotes.xml.rels><?xml version="1.0" encoding="UTF-8"?><Relationships xmlns="http://schemas.openxmlformats.org/package/2006/relationships"><Relationship Type="http://schemas.openxmlformats.org/officeDocument/2006/relationships/hyperlink" Id="rId21" Target="mailto:your.email@dom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Melbourne Australia</dc:title>
  <dc:creator/>
  <dc:language>en</dc:language>
  <cp:keywords/>
  <dcterms:created xsi:type="dcterms:W3CDTF">2026-04-29T21:39:28Z</dcterms:created>
  <dcterms:modified xsi:type="dcterms:W3CDTF">2026-04-29T21:39:28Z</dcterms:modified>
</cp:coreProperties>
</file>

<file path=docProps/custom.xml><?xml version="1.0" encoding="utf-8"?>
<Properties xmlns="http://schemas.openxmlformats.org/officeDocument/2006/custom-properties" xmlns:vt="http://schemas.openxmlformats.org/officeDocument/2006/docPropsVTypes"/>
</file>